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5DE6A" w14:textId="51B46F07" w:rsidR="009832D8" w:rsidRDefault="009F4976" w:rsidP="00835E83">
      <w:pPr>
        <w:spacing w:after="0"/>
        <w:jc w:val="center"/>
      </w:pPr>
      <w:r>
        <w:rPr>
          <w:noProof/>
          <w:sz w:val="16"/>
          <w:szCs w:val="16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5B5AC9" wp14:editId="3F509E52">
                <wp:simplePos x="0" y="0"/>
                <wp:positionH relativeFrom="column">
                  <wp:posOffset>-933450</wp:posOffset>
                </wp:positionH>
                <wp:positionV relativeFrom="paragraph">
                  <wp:posOffset>-895350</wp:posOffset>
                </wp:positionV>
                <wp:extent cx="7562215" cy="1181100"/>
                <wp:effectExtent l="0" t="0" r="19685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215" cy="118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EC8A6" w14:textId="0124D0CB" w:rsidR="00835E83" w:rsidRDefault="0089366C" w:rsidP="009F4976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b/>
                                <w:color w:val="006600"/>
                                <w:sz w:val="44"/>
                                <w:szCs w:val="44"/>
                                <w:u w:val="single"/>
                              </w:rPr>
                            </w:pPr>
                            <w:r w:rsidRPr="00D341FE">
                              <w:rPr>
                                <w:rFonts w:cstheme="minorHAnsi"/>
                                <w:b/>
                                <w:color w:val="006600"/>
                                <w:sz w:val="44"/>
                                <w:szCs w:val="44"/>
                                <w:u w:val="single"/>
                              </w:rPr>
                              <w:t xml:space="preserve">ASHBURTON CRICKET </w:t>
                            </w:r>
                            <w:r w:rsidR="00A00678" w:rsidRPr="00D341FE">
                              <w:rPr>
                                <w:rFonts w:cstheme="minorHAnsi"/>
                                <w:b/>
                                <w:color w:val="006600"/>
                                <w:sz w:val="44"/>
                                <w:szCs w:val="44"/>
                                <w:u w:val="single"/>
                              </w:rPr>
                              <w:t>CLUB</w:t>
                            </w:r>
                          </w:p>
                          <w:p w14:paraId="45A46469" w14:textId="77777777" w:rsidR="009A0FEC" w:rsidRPr="009A0FEC" w:rsidRDefault="009A0FEC" w:rsidP="009A0FEC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color w:val="006600"/>
                                <w:sz w:val="10"/>
                                <w:szCs w:val="10"/>
                              </w:rPr>
                            </w:pPr>
                          </w:p>
                          <w:p w14:paraId="69D44C30" w14:textId="728A7B2D" w:rsidR="000460BB" w:rsidRPr="00037CE6" w:rsidRDefault="0089366C" w:rsidP="009A0FEC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proofErr w:type="spellStart"/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Varwell</w:t>
                            </w:r>
                            <w:proofErr w:type="spellEnd"/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Field, </w:t>
                            </w:r>
                            <w:proofErr w:type="spellStart"/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Balland</w:t>
                            </w:r>
                            <w:proofErr w:type="spellEnd"/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Lane</w:t>
                            </w:r>
                            <w:r w:rsidR="00D61012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, TQ13 7BP</w:t>
                            </w:r>
                          </w:p>
                          <w:p w14:paraId="107BBD02" w14:textId="77777777" w:rsidR="000460BB" w:rsidRPr="00037CE6" w:rsidRDefault="000460BB" w:rsidP="00A00678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18</w:t>
                            </w:r>
                            <w:r w:rsidR="0089366C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89</w:t>
                            </w:r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-19</w:t>
                            </w:r>
                            <w:r w:rsidR="0089366C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73</w:t>
                            </w:r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, Reformed 19</w:t>
                            </w:r>
                            <w:r w:rsidR="0089366C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78</w:t>
                            </w:r>
                          </w:p>
                          <w:p w14:paraId="760EBAF5" w14:textId="77777777" w:rsidR="000460BB" w:rsidRPr="00037CE6" w:rsidRDefault="000460BB" w:rsidP="00A00678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President – </w:t>
                            </w:r>
                            <w:r w:rsidR="00727A34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Fred Christopher</w:t>
                            </w:r>
                            <w:r w:rsidR="00B4118F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s</w:t>
                            </w:r>
                            <w:r w:rsidR="0089366C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Esq</w:t>
                            </w:r>
                          </w:p>
                          <w:p w14:paraId="2E2742EA" w14:textId="5A2B51B9" w:rsidR="00F54C1C" w:rsidRPr="00037CE6" w:rsidRDefault="0089366C" w:rsidP="00A00678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Chai</w:t>
                            </w:r>
                            <w:r w:rsidR="00311F24" w:rsidRPr="00037CE6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rman – </w:t>
                            </w:r>
                            <w:r w:rsidR="008C1D0B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Chris Yeo</w:t>
                            </w:r>
                          </w:p>
                          <w:p w14:paraId="35FD3D6A" w14:textId="4F29E14D" w:rsidR="00037CE6" w:rsidRPr="00037CE6" w:rsidRDefault="00037CE6" w:rsidP="00A00678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</w:p>
                          <w:p w14:paraId="333ED2DD" w14:textId="77777777" w:rsidR="000460BB" w:rsidRPr="00D341FE" w:rsidRDefault="000460BB" w:rsidP="00A00678">
                            <w:pPr>
                              <w:pStyle w:val="Header"/>
                              <w:jc w:val="center"/>
                              <w:rPr>
                                <w:rFonts w:cstheme="minorHAnsi"/>
                                <w:sz w:val="16"/>
                                <w:szCs w:val="16"/>
                              </w:rPr>
                            </w:pPr>
                          </w:p>
                          <w:p w14:paraId="0C2C498C" w14:textId="77777777" w:rsidR="00A00678" w:rsidRPr="00037CE6" w:rsidRDefault="00A00678" w:rsidP="00A00678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5B5AC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3.5pt;margin-top:-70.5pt;width:595.45pt;height:9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" fillcolor="white [3212]" strokecolor="white [3212]">
                <v:fill opacity="0"/>
                <v:textbox>
                  <w:txbxContent>
                    <w:p w14:paraId="3C2EC8A6" w14:textId="0124D0CB" w:rsidR="00835E83" w:rsidRDefault="0089366C" w:rsidP="009F4976">
                      <w:pPr>
                        <w:pStyle w:val="Header"/>
                        <w:jc w:val="center"/>
                        <w:rPr>
                          <w:rFonts w:cstheme="minorHAnsi"/>
                          <w:b/>
                          <w:color w:val="006600"/>
                          <w:sz w:val="44"/>
                          <w:szCs w:val="44"/>
                          <w:u w:val="single"/>
                        </w:rPr>
                      </w:pPr>
                      <w:r w:rsidRPr="00D341FE">
                        <w:rPr>
                          <w:rFonts w:cstheme="minorHAnsi"/>
                          <w:b/>
                          <w:color w:val="006600"/>
                          <w:sz w:val="44"/>
                          <w:szCs w:val="44"/>
                          <w:u w:val="single"/>
                        </w:rPr>
                        <w:t xml:space="preserve">ASHBURTON CRICKET </w:t>
                      </w:r>
                      <w:r w:rsidR="00A00678" w:rsidRPr="00D341FE">
                        <w:rPr>
                          <w:rFonts w:cstheme="minorHAnsi"/>
                          <w:b/>
                          <w:color w:val="006600"/>
                          <w:sz w:val="44"/>
                          <w:szCs w:val="44"/>
                          <w:u w:val="single"/>
                        </w:rPr>
                        <w:t>CLUB</w:t>
                      </w:r>
                    </w:p>
                    <w:p w14:paraId="45A46469" w14:textId="77777777" w:rsidR="009A0FEC" w:rsidRPr="009A0FEC" w:rsidRDefault="009A0FEC" w:rsidP="009A0FEC">
                      <w:pPr>
                        <w:pStyle w:val="Header"/>
                        <w:jc w:val="center"/>
                        <w:rPr>
                          <w:rFonts w:cstheme="minorHAnsi"/>
                          <w:color w:val="006600"/>
                          <w:sz w:val="10"/>
                          <w:szCs w:val="10"/>
                        </w:rPr>
                      </w:pPr>
                    </w:p>
                    <w:p w14:paraId="69D44C30" w14:textId="728A7B2D" w:rsidR="000460BB" w:rsidRPr="00037CE6" w:rsidRDefault="0089366C" w:rsidP="009A0FEC">
                      <w:pPr>
                        <w:pStyle w:val="Header"/>
                        <w:jc w:val="center"/>
                        <w:rPr>
                          <w:rFonts w:cstheme="minorHAnsi"/>
                          <w:sz w:val="18"/>
                          <w:szCs w:val="16"/>
                        </w:rPr>
                      </w:pPr>
                      <w:proofErr w:type="spellStart"/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>Varwell</w:t>
                      </w:r>
                      <w:proofErr w:type="spellEnd"/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 xml:space="preserve"> Field, </w:t>
                      </w:r>
                      <w:proofErr w:type="spellStart"/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>Balland</w:t>
                      </w:r>
                      <w:proofErr w:type="spellEnd"/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 xml:space="preserve"> Lane</w:t>
                      </w:r>
                      <w:r w:rsidR="00D61012" w:rsidRPr="00037CE6">
                        <w:rPr>
                          <w:rFonts w:cstheme="minorHAnsi"/>
                          <w:sz w:val="18"/>
                          <w:szCs w:val="16"/>
                        </w:rPr>
                        <w:t>, TQ13 7BP</w:t>
                      </w:r>
                    </w:p>
                    <w:p w14:paraId="107BBD02" w14:textId="77777777" w:rsidR="000460BB" w:rsidRPr="00037CE6" w:rsidRDefault="000460BB" w:rsidP="00A00678">
                      <w:pPr>
                        <w:pStyle w:val="Header"/>
                        <w:jc w:val="center"/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>18</w:t>
                      </w:r>
                      <w:r w:rsidR="0089366C" w:rsidRPr="00037CE6">
                        <w:rPr>
                          <w:rFonts w:cstheme="minorHAnsi"/>
                          <w:sz w:val="18"/>
                          <w:szCs w:val="16"/>
                        </w:rPr>
                        <w:t>89</w:t>
                      </w:r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>-19</w:t>
                      </w:r>
                      <w:r w:rsidR="0089366C" w:rsidRPr="00037CE6">
                        <w:rPr>
                          <w:rFonts w:cstheme="minorHAnsi"/>
                          <w:sz w:val="18"/>
                          <w:szCs w:val="16"/>
                        </w:rPr>
                        <w:t>73</w:t>
                      </w:r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>, Reformed 19</w:t>
                      </w:r>
                      <w:r w:rsidR="0089366C" w:rsidRPr="00037CE6">
                        <w:rPr>
                          <w:rFonts w:cstheme="minorHAnsi"/>
                          <w:sz w:val="18"/>
                          <w:szCs w:val="16"/>
                        </w:rPr>
                        <w:t>78</w:t>
                      </w:r>
                    </w:p>
                    <w:p w14:paraId="760EBAF5" w14:textId="77777777" w:rsidR="000460BB" w:rsidRPr="00037CE6" w:rsidRDefault="000460BB" w:rsidP="00A00678">
                      <w:pPr>
                        <w:pStyle w:val="Header"/>
                        <w:jc w:val="center"/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 xml:space="preserve">President – </w:t>
                      </w:r>
                      <w:r w:rsidR="00727A34" w:rsidRPr="00037CE6">
                        <w:rPr>
                          <w:rFonts w:cstheme="minorHAnsi"/>
                          <w:sz w:val="18"/>
                          <w:szCs w:val="16"/>
                        </w:rPr>
                        <w:t>Fred Christopher</w:t>
                      </w:r>
                      <w:r w:rsidR="00B4118F" w:rsidRPr="00037CE6">
                        <w:rPr>
                          <w:rFonts w:cstheme="minorHAnsi"/>
                          <w:sz w:val="18"/>
                          <w:szCs w:val="16"/>
                        </w:rPr>
                        <w:t>s</w:t>
                      </w:r>
                      <w:r w:rsidR="0089366C" w:rsidRPr="00037CE6">
                        <w:rPr>
                          <w:rFonts w:cstheme="minorHAnsi"/>
                          <w:sz w:val="18"/>
                          <w:szCs w:val="16"/>
                        </w:rPr>
                        <w:t xml:space="preserve"> Esq</w:t>
                      </w:r>
                    </w:p>
                    <w:p w14:paraId="2E2742EA" w14:textId="5A2B51B9" w:rsidR="00F54C1C" w:rsidRPr="00037CE6" w:rsidRDefault="0089366C" w:rsidP="00A00678">
                      <w:pPr>
                        <w:pStyle w:val="Header"/>
                        <w:jc w:val="center"/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037CE6">
                        <w:rPr>
                          <w:rFonts w:cstheme="minorHAnsi"/>
                          <w:sz w:val="18"/>
                          <w:szCs w:val="16"/>
                        </w:rPr>
                        <w:t>Chai</w:t>
                      </w:r>
                      <w:r w:rsidR="00311F24" w:rsidRPr="00037CE6">
                        <w:rPr>
                          <w:rFonts w:cstheme="minorHAnsi"/>
                          <w:sz w:val="18"/>
                          <w:szCs w:val="16"/>
                        </w:rPr>
                        <w:t xml:space="preserve">rman – </w:t>
                      </w:r>
                      <w:r w:rsidR="008C1D0B">
                        <w:rPr>
                          <w:rFonts w:cstheme="minorHAnsi"/>
                          <w:sz w:val="18"/>
                          <w:szCs w:val="16"/>
                        </w:rPr>
                        <w:t>Chris Yeo</w:t>
                      </w:r>
                    </w:p>
                    <w:p w14:paraId="35FD3D6A" w14:textId="4F29E14D" w:rsidR="00037CE6" w:rsidRPr="00037CE6" w:rsidRDefault="00037CE6" w:rsidP="00A00678">
                      <w:pPr>
                        <w:pStyle w:val="Header"/>
                        <w:jc w:val="center"/>
                        <w:rPr>
                          <w:rFonts w:cstheme="minorHAnsi"/>
                          <w:sz w:val="18"/>
                          <w:szCs w:val="16"/>
                        </w:rPr>
                      </w:pPr>
                    </w:p>
                    <w:p w14:paraId="333ED2DD" w14:textId="77777777" w:rsidR="000460BB" w:rsidRPr="00D341FE" w:rsidRDefault="000460BB" w:rsidP="00A00678">
                      <w:pPr>
                        <w:pStyle w:val="Header"/>
                        <w:jc w:val="center"/>
                        <w:rPr>
                          <w:rFonts w:cstheme="minorHAnsi"/>
                          <w:sz w:val="16"/>
                          <w:szCs w:val="16"/>
                        </w:rPr>
                      </w:pPr>
                    </w:p>
                    <w:p w14:paraId="0C2C498C" w14:textId="77777777" w:rsidR="00A00678" w:rsidRPr="00037CE6" w:rsidRDefault="00A00678" w:rsidP="00A00678">
                      <w:pPr>
                        <w:jc w:val="center"/>
                        <w:rPr>
                          <w:i/>
                          <w:i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3600" behindDoc="1" locked="0" layoutInCell="1" allowOverlap="1" wp14:anchorId="1976FDD2" wp14:editId="4689742A">
            <wp:simplePos x="0" y="0"/>
            <wp:positionH relativeFrom="column">
              <wp:posOffset>5440680</wp:posOffset>
            </wp:positionH>
            <wp:positionV relativeFrom="paragraph">
              <wp:posOffset>-695325</wp:posOffset>
            </wp:positionV>
            <wp:extent cx="1116982" cy="609600"/>
            <wp:effectExtent l="0" t="0" r="6985" b="0"/>
            <wp:wrapNone/>
            <wp:docPr id="11" name="Picture 1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982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F556D">
        <w:rPr>
          <w:noProof/>
          <w:lang w:eastAsia="en-GB"/>
        </w:rPr>
        <w:drawing>
          <wp:anchor distT="0" distB="0" distL="114300" distR="114300" simplePos="0" relativeHeight="251668480" behindDoc="1" locked="0" layoutInCell="1" allowOverlap="1" wp14:anchorId="04DFE39D" wp14:editId="00EE5C03">
            <wp:simplePos x="0" y="0"/>
            <wp:positionH relativeFrom="column">
              <wp:posOffset>4586605</wp:posOffset>
            </wp:positionH>
            <wp:positionV relativeFrom="paragraph">
              <wp:posOffset>-762018</wp:posOffset>
            </wp:positionV>
            <wp:extent cx="769593" cy="7810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9593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4976">
        <w:rPr>
          <w:noProof/>
          <w:sz w:val="18"/>
          <w:szCs w:val="18"/>
        </w:rPr>
        <w:drawing>
          <wp:anchor distT="0" distB="0" distL="114300" distR="114300" simplePos="0" relativeHeight="251672576" behindDoc="1" locked="0" layoutInCell="1" allowOverlap="1" wp14:anchorId="489B1C51" wp14:editId="4EED36F9">
            <wp:simplePos x="0" y="0"/>
            <wp:positionH relativeFrom="column">
              <wp:posOffset>247650</wp:posOffset>
            </wp:positionH>
            <wp:positionV relativeFrom="paragraph">
              <wp:posOffset>-752475</wp:posOffset>
            </wp:positionV>
            <wp:extent cx="758190" cy="769006"/>
            <wp:effectExtent l="0" t="0" r="3810" b="0"/>
            <wp:wrapNone/>
            <wp:docPr id="3" name="Picture 3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C Logo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58190" cy="769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3240">
        <w:rPr>
          <w:noProof/>
        </w:rPr>
        <w:drawing>
          <wp:anchor distT="0" distB="0" distL="114300" distR="114300" simplePos="0" relativeHeight="251670528" behindDoc="1" locked="0" layoutInCell="1" allowOverlap="1" wp14:anchorId="3556C3C3" wp14:editId="414E811F">
            <wp:simplePos x="0" y="0"/>
            <wp:positionH relativeFrom="column">
              <wp:posOffset>-680085</wp:posOffset>
            </wp:positionH>
            <wp:positionV relativeFrom="paragraph">
              <wp:posOffset>-752475</wp:posOffset>
            </wp:positionV>
            <wp:extent cx="742950" cy="742950"/>
            <wp:effectExtent l="0" t="0" r="0" b="0"/>
            <wp:wrapNone/>
            <wp:docPr id="6" name="Picture 6" descr="http://images.pitchero.com/counties/33/1396030373_pag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ages.pitchero.com/counties/33/1396030373_page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025EFA" w14:textId="7094B50B" w:rsidR="009832D8" w:rsidRDefault="009832D8" w:rsidP="001C2619">
      <w:pPr>
        <w:spacing w:after="0"/>
      </w:pPr>
    </w:p>
    <w:p w14:paraId="51603009" w14:textId="277BE3C2" w:rsidR="00EA1162" w:rsidRPr="006C4A4E" w:rsidRDefault="00EA1162" w:rsidP="00EA1162">
      <w:pPr>
        <w:spacing w:after="0"/>
        <w:jc w:val="center"/>
        <w:rPr>
          <w:rFonts w:ascii="Arial" w:hAnsi="Arial" w:cs="Arial"/>
          <w:b/>
          <w:sz w:val="28"/>
          <w:szCs w:val="24"/>
        </w:rPr>
      </w:pPr>
      <w:r w:rsidRPr="006C4A4E">
        <w:rPr>
          <w:rFonts w:ascii="Arial" w:hAnsi="Arial" w:cs="Arial"/>
          <w:b/>
          <w:sz w:val="28"/>
          <w:szCs w:val="24"/>
        </w:rPr>
        <w:t>Code of Conduct for Young People &amp; Parents (Colts Cricket)</w:t>
      </w:r>
      <w:r w:rsidR="00363C8B">
        <w:rPr>
          <w:rFonts w:ascii="Arial" w:hAnsi="Arial" w:cs="Arial"/>
          <w:b/>
          <w:sz w:val="28"/>
          <w:szCs w:val="24"/>
        </w:rPr>
        <w:t xml:space="preserve"> 2023</w:t>
      </w:r>
    </w:p>
    <w:p w14:paraId="721FA820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</w:p>
    <w:p w14:paraId="4381D22E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  <w:r w:rsidRPr="00363C8B">
        <w:rPr>
          <w:rFonts w:ascii="Arial" w:hAnsi="Arial" w:cs="Arial"/>
        </w:rPr>
        <w:t xml:space="preserve">Ashburton Cricket Club (ACC) is fully committed to safeguarding and promoting the wellbeing of all its members. </w:t>
      </w:r>
    </w:p>
    <w:p w14:paraId="6669009B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</w:p>
    <w:p w14:paraId="6549289A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  <w:r w:rsidRPr="00363C8B">
        <w:rPr>
          <w:rFonts w:ascii="Arial" w:hAnsi="Arial" w:cs="Arial"/>
          <w:i/>
        </w:rPr>
        <w:t>ACC</w:t>
      </w:r>
      <w:r w:rsidRPr="00363C8B">
        <w:rPr>
          <w:rFonts w:ascii="Arial" w:hAnsi="Arial" w:cs="Arial"/>
        </w:rPr>
        <w:t xml:space="preserve"> believes that it is important that members, coaches, administrators and parents, carers or guardians associated with the club should, </w:t>
      </w:r>
      <w:proofErr w:type="gramStart"/>
      <w:r w:rsidRPr="00363C8B">
        <w:rPr>
          <w:rFonts w:ascii="Arial" w:hAnsi="Arial" w:cs="Arial"/>
        </w:rPr>
        <w:t>at all times</w:t>
      </w:r>
      <w:proofErr w:type="gramEnd"/>
      <w:r w:rsidRPr="00363C8B">
        <w:rPr>
          <w:rFonts w:ascii="Arial" w:hAnsi="Arial" w:cs="Arial"/>
        </w:rPr>
        <w:t xml:space="preserve">, show respect and understanding for the safety and welfare of others. </w:t>
      </w:r>
    </w:p>
    <w:p w14:paraId="42A7842C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</w:p>
    <w:p w14:paraId="2F8658DD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  <w:r w:rsidRPr="00363C8B">
        <w:rPr>
          <w:rFonts w:ascii="Arial" w:hAnsi="Arial" w:cs="Arial"/>
        </w:rPr>
        <w:t xml:space="preserve">Therefore, members are encouraged to </w:t>
      </w:r>
      <w:proofErr w:type="gramStart"/>
      <w:r w:rsidRPr="00363C8B">
        <w:rPr>
          <w:rFonts w:ascii="Arial" w:hAnsi="Arial" w:cs="Arial"/>
        </w:rPr>
        <w:t>be open at all times</w:t>
      </w:r>
      <w:proofErr w:type="gramEnd"/>
      <w:r w:rsidRPr="00363C8B">
        <w:rPr>
          <w:rFonts w:ascii="Arial" w:hAnsi="Arial" w:cs="Arial"/>
        </w:rPr>
        <w:t xml:space="preserve"> and to share any concerns or complaints that they may have about any aspect of the club with </w:t>
      </w:r>
      <w:r w:rsidRPr="00363C8B">
        <w:rPr>
          <w:rStyle w:val="EditableChar"/>
          <w:rFonts w:cs="Arial"/>
          <w:sz w:val="22"/>
          <w:szCs w:val="22"/>
        </w:rPr>
        <w:t>ACC.</w:t>
      </w:r>
    </w:p>
    <w:p w14:paraId="500BD7B2" w14:textId="77777777" w:rsidR="00EA1162" w:rsidRPr="00363C8B" w:rsidRDefault="00EA1162" w:rsidP="00EA1162">
      <w:pPr>
        <w:tabs>
          <w:tab w:val="left" w:pos="2378"/>
        </w:tabs>
        <w:spacing w:after="0"/>
        <w:jc w:val="both"/>
        <w:rPr>
          <w:rFonts w:ascii="Arial" w:hAnsi="Arial" w:cs="Arial"/>
        </w:rPr>
      </w:pPr>
    </w:p>
    <w:p w14:paraId="715EB774" w14:textId="66B0E8C6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  <w:r w:rsidRPr="00363C8B">
        <w:rPr>
          <w:rFonts w:ascii="Arial" w:hAnsi="Arial" w:cs="Arial"/>
        </w:rPr>
        <w:t xml:space="preserve">As a member of </w:t>
      </w:r>
      <w:r w:rsidRPr="00363C8B">
        <w:rPr>
          <w:rStyle w:val="EditableChar"/>
          <w:rFonts w:cs="Arial"/>
          <w:i w:val="0"/>
          <w:iCs/>
          <w:sz w:val="22"/>
          <w:szCs w:val="22"/>
        </w:rPr>
        <w:t>A</w:t>
      </w:r>
      <w:r w:rsidR="00851FB6" w:rsidRPr="00363C8B">
        <w:rPr>
          <w:rStyle w:val="EditableChar"/>
          <w:rFonts w:cs="Arial"/>
          <w:i w:val="0"/>
          <w:iCs/>
          <w:sz w:val="22"/>
          <w:szCs w:val="22"/>
        </w:rPr>
        <w:t>C</w:t>
      </w:r>
      <w:r w:rsidR="00363C8B" w:rsidRPr="00363C8B">
        <w:rPr>
          <w:rStyle w:val="EditableChar"/>
          <w:rFonts w:cs="Arial"/>
          <w:i w:val="0"/>
          <w:iCs/>
          <w:sz w:val="22"/>
          <w:szCs w:val="22"/>
        </w:rPr>
        <w:t>C</w:t>
      </w:r>
      <w:r w:rsidR="00851FB6" w:rsidRPr="00363C8B">
        <w:rPr>
          <w:rStyle w:val="EditableChar"/>
          <w:rFonts w:cs="Arial"/>
          <w:i w:val="0"/>
          <w:iCs/>
          <w:sz w:val="22"/>
          <w:szCs w:val="22"/>
        </w:rPr>
        <w:t xml:space="preserve"> all players and parents</w:t>
      </w:r>
      <w:r w:rsidR="00851FB6" w:rsidRPr="00363C8B">
        <w:rPr>
          <w:rStyle w:val="EditableChar"/>
          <w:rFonts w:cs="Arial"/>
          <w:sz w:val="22"/>
          <w:szCs w:val="22"/>
        </w:rPr>
        <w:t xml:space="preserve"> </w:t>
      </w:r>
      <w:r w:rsidRPr="00363C8B">
        <w:rPr>
          <w:rFonts w:ascii="Arial" w:hAnsi="Arial" w:cs="Arial"/>
        </w:rPr>
        <w:t>are expected to abide by the following junior code of conduct:</w:t>
      </w:r>
    </w:p>
    <w:p w14:paraId="59B0DDA4" w14:textId="77777777" w:rsidR="00EA1162" w:rsidRPr="00363C8B" w:rsidRDefault="00EA1162" w:rsidP="00EA1162">
      <w:pPr>
        <w:spacing w:after="0"/>
        <w:jc w:val="both"/>
        <w:rPr>
          <w:rFonts w:ascii="Arial" w:hAnsi="Arial" w:cs="Arial"/>
        </w:rPr>
      </w:pPr>
    </w:p>
    <w:p w14:paraId="7133CA32" w14:textId="77777777" w:rsidR="00EA1162" w:rsidRPr="00363C8B" w:rsidRDefault="00EA1162" w:rsidP="00EA1162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hAnsi="Arial" w:cs="Arial"/>
          <w:sz w:val="22"/>
          <w:szCs w:val="22"/>
        </w:rPr>
        <w:t>All members must play within the rules and respect officials and their decisions.</w:t>
      </w:r>
    </w:p>
    <w:p w14:paraId="6AE0D666" w14:textId="1B88DB37" w:rsidR="00EA1162" w:rsidRPr="00363C8B" w:rsidRDefault="00EA1162" w:rsidP="00EA1162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hAnsi="Arial" w:cs="Arial"/>
          <w:sz w:val="22"/>
          <w:szCs w:val="22"/>
        </w:rPr>
        <w:t xml:space="preserve">All members must respect the rights, dignity and worth of all participants regardless of gender, ability, cultural </w:t>
      </w:r>
      <w:r w:rsidR="00363C8B" w:rsidRPr="00363C8B">
        <w:rPr>
          <w:rFonts w:ascii="Arial" w:hAnsi="Arial" w:cs="Arial"/>
          <w:sz w:val="22"/>
          <w:szCs w:val="22"/>
        </w:rPr>
        <w:t>background,</w:t>
      </w:r>
      <w:r w:rsidRPr="00363C8B">
        <w:rPr>
          <w:rFonts w:ascii="Arial" w:hAnsi="Arial" w:cs="Arial"/>
          <w:sz w:val="22"/>
          <w:szCs w:val="22"/>
        </w:rPr>
        <w:t xml:space="preserve"> or religion.</w:t>
      </w:r>
    </w:p>
    <w:p w14:paraId="23E2A03E" w14:textId="77777777" w:rsidR="00851FB6" w:rsidRPr="00363C8B" w:rsidRDefault="00EA1162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hAnsi="Arial" w:cs="Arial"/>
          <w:sz w:val="22"/>
          <w:szCs w:val="22"/>
        </w:rPr>
        <w:t>Members should keep to agreed timings for training and competitions or inform their coach or team manager if they are going to be late.</w:t>
      </w:r>
    </w:p>
    <w:p w14:paraId="0C772706" w14:textId="2665A11D" w:rsidR="00851FB6" w:rsidRPr="00363C8B" w:rsidRDefault="00EA1162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hAnsi="Arial" w:cs="Arial"/>
          <w:sz w:val="22"/>
          <w:szCs w:val="22"/>
        </w:rPr>
        <w:t xml:space="preserve">Members must wear suitable kit – for training and match sessions, as agreed with the coach/team manager. (Including, but not limited to; appropriate footwear (trainers), shorts or tracksuit bottoms, tops and sweaters, caps, approved </w:t>
      </w:r>
      <w:proofErr w:type="gramStart"/>
      <w:r w:rsidRPr="00363C8B">
        <w:rPr>
          <w:rFonts w:ascii="Arial" w:hAnsi="Arial" w:cs="Arial"/>
          <w:sz w:val="22"/>
          <w:szCs w:val="22"/>
        </w:rPr>
        <w:t>helmets</w:t>
      </w:r>
      <w:proofErr w:type="gramEnd"/>
      <w:r w:rsidRPr="00363C8B">
        <w:rPr>
          <w:rFonts w:ascii="Arial" w:hAnsi="Arial" w:cs="Arial"/>
          <w:sz w:val="22"/>
          <w:szCs w:val="22"/>
        </w:rPr>
        <w:t xml:space="preserve"> and standard cricket protective gear.</w:t>
      </w:r>
      <w:r w:rsidR="00851FB6" w:rsidRPr="00363C8B">
        <w:rPr>
          <w:rFonts w:ascii="Calibri" w:eastAsia="Times New Roman" w:hAnsi="Calibri" w:cs="Calibri"/>
          <w:color w:val="000000"/>
          <w:sz w:val="22"/>
          <w:szCs w:val="22"/>
          <w:lang w:eastAsia="en-GB"/>
        </w:rPr>
        <w:t xml:space="preserve"> </w:t>
      </w:r>
    </w:p>
    <w:p w14:paraId="034A19DD" w14:textId="6A2DED6E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Members should demonstrate a positive attitude towards all aspects of the game.</w:t>
      </w:r>
    </w:p>
    <w:p w14:paraId="0169A0F0" w14:textId="137D90B7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Members should demonstrate that he/she is a team player by supporting and encouraging fellow players.</w:t>
      </w:r>
    </w:p>
    <w:p w14:paraId="0DD07BBB" w14:textId="1FCE8B24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Members should use appropriate language and avoid any foul or abusive language or spit saliva on or off the field.</w:t>
      </w:r>
    </w:p>
    <w:p w14:paraId="10E56909" w14:textId="77777777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Not intimidate or deliberately distract opponents verbally or by acts of gamesmanship or aggressive </w:t>
      </w:r>
      <w:proofErr w:type="spellStart"/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behaviour</w:t>
      </w:r>
      <w:proofErr w:type="spellEnd"/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.</w:t>
      </w:r>
    </w:p>
    <w:p w14:paraId="2E1EA0AC" w14:textId="77777777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Listen to and take notice of guidance and instructions given by coaches and managers.</w:t>
      </w:r>
    </w:p>
    <w:p w14:paraId="2AD4ACE8" w14:textId="77777777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Take no unnecessary risks, which might compromise your safety and the safety of others.</w:t>
      </w:r>
    </w:p>
    <w:p w14:paraId="5429B4DA" w14:textId="77777777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sz w:val="22"/>
          <w:szCs w:val="22"/>
          <w:lang w:eastAsia="en-GB"/>
        </w:rPr>
        <w:t>Ensure that no damage is made to any facilities / changing rooms / nets etc. if any accidental damage occurs you must inform the coach / manager immediately.</w:t>
      </w:r>
    </w:p>
    <w:p w14:paraId="26B2B839" w14:textId="77777777" w:rsidR="00851FB6" w:rsidRPr="00363C8B" w:rsidRDefault="00851FB6" w:rsidP="00851FB6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eastAsia="Times New Roman" w:hAnsi="Arial" w:cs="Arial"/>
          <w:sz w:val="22"/>
          <w:szCs w:val="22"/>
          <w:lang w:eastAsia="en-GB"/>
        </w:rPr>
        <w:t>Accept victory and defeat with grace and dignity.</w:t>
      </w:r>
    </w:p>
    <w:p w14:paraId="173F161F" w14:textId="01025CE8" w:rsidR="00EA1162" w:rsidRPr="00F3108E" w:rsidRDefault="00851FB6" w:rsidP="00F3108E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eastAsia="Times New Roman" w:hAnsi="Arial" w:cs="Arial"/>
          <w:color w:val="333333"/>
          <w:sz w:val="22"/>
          <w:szCs w:val="22"/>
          <w:lang w:eastAsia="en-GB"/>
        </w:rPr>
      </w:pPr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All players under the age of 18 must </w:t>
      </w:r>
      <w:proofErr w:type="gramStart"/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wear a helmet at all times</w:t>
      </w:r>
      <w:proofErr w:type="gramEnd"/>
      <w:r w:rsidRPr="00363C8B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when batting and when standing up to the stumps as a wicket keeper. </w:t>
      </w:r>
    </w:p>
    <w:p w14:paraId="45A1F06A" w14:textId="0827335D" w:rsidR="00EA1162" w:rsidRPr="00363C8B" w:rsidRDefault="00EA1162" w:rsidP="00BE470A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hAnsi="Arial" w:cs="Arial"/>
          <w:sz w:val="22"/>
          <w:szCs w:val="22"/>
        </w:rPr>
        <w:t>Junior members are not allowed to smoke</w:t>
      </w:r>
      <w:r w:rsidR="00851FB6" w:rsidRPr="00363C8B">
        <w:rPr>
          <w:rFonts w:ascii="Arial" w:hAnsi="Arial" w:cs="Arial"/>
          <w:sz w:val="22"/>
          <w:szCs w:val="22"/>
        </w:rPr>
        <w:t>, c</w:t>
      </w:r>
      <w:r w:rsidRPr="00363C8B">
        <w:rPr>
          <w:rFonts w:ascii="Arial" w:hAnsi="Arial" w:cs="Arial"/>
          <w:sz w:val="22"/>
          <w:szCs w:val="22"/>
        </w:rPr>
        <w:t>onsume alcohol or drugs of any kind on the club premises or whilst representing the club.</w:t>
      </w:r>
    </w:p>
    <w:p w14:paraId="7090DA10" w14:textId="77777777" w:rsidR="00EA1162" w:rsidRPr="00363C8B" w:rsidRDefault="00EA1162" w:rsidP="00F12640">
      <w:pPr>
        <w:pStyle w:val="BulletedList"/>
        <w:numPr>
          <w:ilvl w:val="0"/>
          <w:numId w:val="18"/>
        </w:numPr>
        <w:spacing w:line="288" w:lineRule="auto"/>
        <w:ind w:left="-142"/>
        <w:rPr>
          <w:rFonts w:ascii="Arial" w:hAnsi="Arial" w:cs="Arial"/>
          <w:sz w:val="22"/>
          <w:szCs w:val="22"/>
        </w:rPr>
      </w:pPr>
      <w:r w:rsidRPr="00363C8B">
        <w:rPr>
          <w:rFonts w:ascii="Arial" w:hAnsi="Arial" w:cs="Arial"/>
          <w:sz w:val="22"/>
          <w:szCs w:val="22"/>
        </w:rPr>
        <w:t xml:space="preserve">All members will ensure they play within the ‘spirit of cricket’ and not bring the club’s name into disrepute. </w:t>
      </w:r>
    </w:p>
    <w:sectPr w:rsidR="00EA1162" w:rsidRPr="00363C8B" w:rsidSect="00D10B52">
      <w:footerReference w:type="default" r:id="rId15"/>
      <w:pgSz w:w="11906" w:h="16838"/>
      <w:pgMar w:top="1440" w:right="1440" w:bottom="1440" w:left="1440" w:header="227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F8993" w14:textId="77777777" w:rsidR="00FF0579" w:rsidRDefault="00FF0579" w:rsidP="00A97EF3">
      <w:pPr>
        <w:spacing w:after="0" w:line="240" w:lineRule="auto"/>
      </w:pPr>
      <w:r>
        <w:separator/>
      </w:r>
    </w:p>
  </w:endnote>
  <w:endnote w:type="continuationSeparator" w:id="0">
    <w:p w14:paraId="3E1F95B5" w14:textId="77777777" w:rsidR="00FF0579" w:rsidRDefault="00FF0579" w:rsidP="00A97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5200D" w14:textId="6D575853" w:rsidR="00D341FE" w:rsidRPr="009F4976" w:rsidRDefault="00243240" w:rsidP="00D341FE">
    <w:pPr>
      <w:pStyle w:val="Footer"/>
      <w:jc w:val="center"/>
      <w:rPr>
        <w:rFonts w:cstheme="minorHAnsi"/>
        <w:sz w:val="18"/>
        <w:szCs w:val="18"/>
      </w:rPr>
    </w:pPr>
    <w:r w:rsidRPr="009F4976">
      <w:rPr>
        <w:noProof/>
        <w:sz w:val="18"/>
        <w:szCs w:val="18"/>
      </w:rPr>
      <w:drawing>
        <wp:anchor distT="0" distB="0" distL="114300" distR="114300" simplePos="0" relativeHeight="251663360" behindDoc="1" locked="0" layoutInCell="1" allowOverlap="1" wp14:anchorId="128A3485" wp14:editId="055E5C63">
          <wp:simplePos x="0" y="0"/>
          <wp:positionH relativeFrom="column">
            <wp:posOffset>5839460</wp:posOffset>
          </wp:positionH>
          <wp:positionV relativeFrom="paragraph">
            <wp:posOffset>-139034</wp:posOffset>
          </wp:positionV>
          <wp:extent cx="722026" cy="717550"/>
          <wp:effectExtent l="0" t="0" r="0" b="0"/>
          <wp:wrapNone/>
          <wp:docPr id="10" name="Picture 10" descr="Surrey Cricket Foundation - News - All Stars &amp; Dynamos Crick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urrey Cricket Foundation - News - All Stars &amp; Dynamos Cricket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906"/>
                  <a:stretch/>
                </pic:blipFill>
                <pic:spPr bwMode="auto">
                  <a:xfrm>
                    <a:off x="0" y="0"/>
                    <a:ext cx="722026" cy="7175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F4976">
      <w:rPr>
        <w:noProof/>
        <w:sz w:val="18"/>
        <w:szCs w:val="18"/>
      </w:rPr>
      <w:drawing>
        <wp:anchor distT="0" distB="0" distL="114300" distR="114300" simplePos="0" relativeHeight="251661312" behindDoc="1" locked="0" layoutInCell="1" allowOverlap="1" wp14:anchorId="7348165D" wp14:editId="2A3A29E2">
          <wp:simplePos x="0" y="0"/>
          <wp:positionH relativeFrom="column">
            <wp:posOffset>-828674</wp:posOffset>
          </wp:positionH>
          <wp:positionV relativeFrom="paragraph">
            <wp:posOffset>-153670</wp:posOffset>
          </wp:positionV>
          <wp:extent cx="636584" cy="694410"/>
          <wp:effectExtent l="0" t="0" r="0" b="0"/>
          <wp:wrapNone/>
          <wp:docPr id="2" name="Picture 2" descr="Surrey Cricket Foundation - News - All Stars &amp; Dynamos Crick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urrey Cricket Foundation - News - All Stars &amp; Dynamos Cricket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1629"/>
                  <a:stretch/>
                </pic:blipFill>
                <pic:spPr bwMode="auto">
                  <a:xfrm>
                    <a:off x="0" y="0"/>
                    <a:ext cx="641539" cy="6998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F4976">
      <w:rPr>
        <w:sz w:val="18"/>
        <w:szCs w:val="18"/>
      </w:rPr>
      <w:t xml:space="preserve">Main Website: </w:t>
    </w:r>
    <w:hyperlink r:id="rId2" w:history="1">
      <w:r w:rsidR="00D341FE" w:rsidRPr="009F4976">
        <w:rPr>
          <w:rStyle w:val="Hyperlink"/>
          <w:rFonts w:cstheme="minorHAnsi"/>
          <w:sz w:val="18"/>
          <w:szCs w:val="18"/>
        </w:rPr>
        <w:t>www.ashburtoncricketclub.com</w:t>
      </w:r>
    </w:hyperlink>
    <w:r w:rsidR="00D341FE" w:rsidRPr="009F4976">
      <w:rPr>
        <w:rFonts w:cstheme="minorHAnsi"/>
        <w:sz w:val="18"/>
        <w:szCs w:val="18"/>
      </w:rPr>
      <w:t xml:space="preserve"> </w:t>
    </w:r>
    <w:r w:rsidR="00D341FE" w:rsidRPr="009F4976">
      <w:rPr>
        <w:rFonts w:cstheme="minorHAnsi"/>
        <w:sz w:val="18"/>
        <w:szCs w:val="18"/>
      </w:rPr>
      <w:tab/>
    </w:r>
    <w:r w:rsidR="009F4976" w:rsidRPr="009F4976">
      <w:rPr>
        <w:rFonts w:cstheme="minorHAnsi"/>
        <w:b/>
        <w:bCs/>
        <w:sz w:val="18"/>
        <w:szCs w:val="18"/>
      </w:rPr>
      <w:t>|</w:t>
    </w:r>
    <w:r w:rsidRPr="009F4976">
      <w:rPr>
        <w:rFonts w:cstheme="minorHAnsi"/>
        <w:sz w:val="18"/>
        <w:szCs w:val="18"/>
      </w:rPr>
      <w:t xml:space="preserve">Play Cricket (Fixtures Results &amp; Stats) </w:t>
    </w:r>
    <w:hyperlink r:id="rId3" w:history="1">
      <w:r w:rsidRPr="009F4976">
        <w:rPr>
          <w:rStyle w:val="Hyperlink"/>
          <w:rFonts w:cstheme="minorHAnsi"/>
          <w:sz w:val="18"/>
          <w:szCs w:val="18"/>
        </w:rPr>
        <w:t>www.ashburton.play-cricket.com</w:t>
      </w:r>
    </w:hyperlink>
  </w:p>
  <w:p w14:paraId="215B6AD7" w14:textId="65501530" w:rsidR="00D341FE" w:rsidRPr="009F4976" w:rsidRDefault="00D341FE" w:rsidP="00D341FE">
    <w:pPr>
      <w:pStyle w:val="Footer"/>
      <w:jc w:val="center"/>
      <w:rPr>
        <w:rFonts w:cstheme="minorHAnsi"/>
        <w:b/>
        <w:sz w:val="18"/>
        <w:szCs w:val="18"/>
      </w:rPr>
    </w:pPr>
    <w:r w:rsidRPr="009F4976">
      <w:rPr>
        <w:rFonts w:cstheme="minorHAnsi"/>
        <w:sz w:val="18"/>
        <w:szCs w:val="18"/>
      </w:rPr>
      <w:t xml:space="preserve">Club Captain: </w:t>
    </w:r>
    <w:r w:rsidR="006C5DA9" w:rsidRPr="009F4976">
      <w:rPr>
        <w:rFonts w:cstheme="minorHAnsi"/>
        <w:b/>
        <w:sz w:val="18"/>
        <w:szCs w:val="18"/>
      </w:rPr>
      <w:t>Steve Edmonds</w:t>
    </w:r>
    <w:r w:rsidRPr="009F4976">
      <w:rPr>
        <w:rFonts w:cstheme="minorHAnsi"/>
        <w:sz w:val="18"/>
        <w:szCs w:val="18"/>
      </w:rPr>
      <w:t xml:space="preserve"> </w:t>
    </w:r>
    <w:r w:rsidRPr="009F4976">
      <w:rPr>
        <w:rFonts w:cstheme="minorHAnsi"/>
        <w:b/>
        <w:sz w:val="18"/>
        <w:szCs w:val="18"/>
      </w:rPr>
      <w:t>|</w:t>
    </w:r>
    <w:r w:rsidRPr="009F4976">
      <w:rPr>
        <w:rFonts w:cstheme="minorHAnsi"/>
        <w:sz w:val="18"/>
        <w:szCs w:val="18"/>
      </w:rPr>
      <w:t xml:space="preserve"> Hon. Treasurer: </w:t>
    </w:r>
    <w:r w:rsidRPr="009F4976">
      <w:rPr>
        <w:rFonts w:cstheme="minorHAnsi"/>
        <w:b/>
        <w:sz w:val="18"/>
        <w:szCs w:val="18"/>
      </w:rPr>
      <w:t>George</w:t>
    </w:r>
    <w:r w:rsidRPr="009F4976">
      <w:rPr>
        <w:rFonts w:cstheme="minorHAnsi"/>
        <w:sz w:val="18"/>
        <w:szCs w:val="18"/>
      </w:rPr>
      <w:t xml:space="preserve"> </w:t>
    </w:r>
    <w:r w:rsidRPr="009F4976">
      <w:rPr>
        <w:rFonts w:cstheme="minorHAnsi"/>
        <w:b/>
        <w:sz w:val="18"/>
        <w:szCs w:val="18"/>
      </w:rPr>
      <w:t>Marshall</w:t>
    </w:r>
  </w:p>
  <w:p w14:paraId="4B1E84F5" w14:textId="60863918" w:rsidR="00D341FE" w:rsidRPr="009F4976" w:rsidRDefault="00D341FE" w:rsidP="00D341FE">
    <w:pPr>
      <w:pStyle w:val="Footer"/>
      <w:jc w:val="center"/>
      <w:rPr>
        <w:rFonts w:cstheme="minorHAnsi"/>
        <w:sz w:val="18"/>
        <w:szCs w:val="18"/>
      </w:rPr>
    </w:pPr>
    <w:r w:rsidRPr="009F4976">
      <w:rPr>
        <w:rFonts w:cstheme="minorHAnsi"/>
        <w:sz w:val="18"/>
        <w:szCs w:val="18"/>
      </w:rPr>
      <w:t xml:space="preserve">Hon. Secretary </w:t>
    </w:r>
    <w:r w:rsidRPr="009F4976">
      <w:rPr>
        <w:rFonts w:cstheme="minorHAnsi"/>
        <w:b/>
        <w:sz w:val="18"/>
        <w:szCs w:val="18"/>
      </w:rPr>
      <w:t>Lloyd White</w:t>
    </w:r>
    <w:r w:rsidRPr="009F4976">
      <w:rPr>
        <w:rFonts w:cstheme="minorHAnsi"/>
        <w:sz w:val="18"/>
        <w:szCs w:val="18"/>
      </w:rPr>
      <w:t xml:space="preserve"> </w:t>
    </w:r>
    <w:r w:rsidRPr="009F4976">
      <w:rPr>
        <w:rFonts w:cstheme="minorHAnsi"/>
        <w:b/>
        <w:bCs/>
        <w:sz w:val="18"/>
        <w:szCs w:val="18"/>
      </w:rPr>
      <w:t>|</w:t>
    </w:r>
    <w:r w:rsidRPr="009F4976">
      <w:rPr>
        <w:rFonts w:cstheme="minorHAnsi"/>
        <w:sz w:val="18"/>
        <w:szCs w:val="18"/>
      </w:rPr>
      <w:t xml:space="preserve"> Welfare Officer: </w:t>
    </w:r>
    <w:r w:rsidRPr="009F4976">
      <w:rPr>
        <w:rFonts w:cstheme="minorHAnsi"/>
        <w:b/>
        <w:bCs/>
        <w:sz w:val="18"/>
        <w:szCs w:val="18"/>
      </w:rPr>
      <w:t>Vernon Coon</w:t>
    </w:r>
    <w:r w:rsidR="00177E31">
      <w:rPr>
        <w:rFonts w:cstheme="minorHAnsi"/>
        <w:b/>
        <w:bCs/>
        <w:sz w:val="18"/>
        <w:szCs w:val="18"/>
      </w:rPr>
      <w:t xml:space="preserve"> | </w:t>
    </w:r>
    <w:r w:rsidR="00177E31" w:rsidRPr="00177E31">
      <w:rPr>
        <w:rFonts w:cstheme="minorHAnsi"/>
        <w:sz w:val="18"/>
        <w:szCs w:val="18"/>
      </w:rPr>
      <w:t>Colts Manager:</w:t>
    </w:r>
    <w:r w:rsidR="00177E31">
      <w:rPr>
        <w:rFonts w:cstheme="minorHAnsi"/>
        <w:b/>
        <w:bCs/>
        <w:sz w:val="18"/>
        <w:szCs w:val="18"/>
      </w:rPr>
      <w:t xml:space="preserve"> Marcus West</w:t>
    </w:r>
  </w:p>
  <w:p w14:paraId="6CDF9673" w14:textId="77777777" w:rsidR="0089366C" w:rsidRPr="009F4976" w:rsidRDefault="00D341FE" w:rsidP="00D341FE">
    <w:pPr>
      <w:pStyle w:val="Footer"/>
      <w:jc w:val="center"/>
      <w:rPr>
        <w:rFonts w:cstheme="minorHAnsi"/>
        <w:sz w:val="18"/>
        <w:szCs w:val="18"/>
      </w:rPr>
    </w:pPr>
    <w:r w:rsidRPr="009F4976">
      <w:rPr>
        <w:rFonts w:cstheme="minorHAnsi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7C41A" w14:textId="77777777" w:rsidR="00FF0579" w:rsidRDefault="00FF0579" w:rsidP="00A97EF3">
      <w:pPr>
        <w:spacing w:after="0" w:line="240" w:lineRule="auto"/>
      </w:pPr>
      <w:r>
        <w:separator/>
      </w:r>
    </w:p>
  </w:footnote>
  <w:footnote w:type="continuationSeparator" w:id="0">
    <w:p w14:paraId="5D4EED16" w14:textId="77777777" w:rsidR="00FF0579" w:rsidRDefault="00FF0579" w:rsidP="00A97E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5BFA"/>
    <w:multiLevelType w:val="multilevel"/>
    <w:tmpl w:val="B4FE1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77489A"/>
    <w:multiLevelType w:val="hybridMultilevel"/>
    <w:tmpl w:val="F3882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05869"/>
    <w:multiLevelType w:val="multilevel"/>
    <w:tmpl w:val="1806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520DA1"/>
    <w:multiLevelType w:val="multilevel"/>
    <w:tmpl w:val="0DA84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BE4638"/>
    <w:multiLevelType w:val="hybridMultilevel"/>
    <w:tmpl w:val="84D2FB08"/>
    <w:lvl w:ilvl="0" w:tplc="70E8E1BE">
      <w:start w:val="1"/>
      <w:numFmt w:val="bullet"/>
      <w:pStyle w:val="BulletedList"/>
      <w:lvlText w:val=""/>
      <w:lvlJc w:val="left"/>
      <w:pPr>
        <w:tabs>
          <w:tab w:val="num" w:pos="113"/>
        </w:tabs>
        <w:ind w:left="851" w:hanging="171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0000FF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0000FF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960A0E"/>
    <w:multiLevelType w:val="multilevel"/>
    <w:tmpl w:val="C5C25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796DDB"/>
    <w:multiLevelType w:val="hybridMultilevel"/>
    <w:tmpl w:val="8AC666DA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7" w15:restartNumberingAfterBreak="0">
    <w:nsid w:val="2FE802A3"/>
    <w:multiLevelType w:val="multilevel"/>
    <w:tmpl w:val="8B70B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C37939"/>
    <w:multiLevelType w:val="hybridMultilevel"/>
    <w:tmpl w:val="3AAC4B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0A4555"/>
    <w:multiLevelType w:val="hybridMultilevel"/>
    <w:tmpl w:val="24F08C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7829DE"/>
    <w:multiLevelType w:val="hybridMultilevel"/>
    <w:tmpl w:val="EA1A9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6D36AB"/>
    <w:multiLevelType w:val="hybridMultilevel"/>
    <w:tmpl w:val="151E7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EB1833"/>
    <w:multiLevelType w:val="hybridMultilevel"/>
    <w:tmpl w:val="472CE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D261C"/>
    <w:multiLevelType w:val="hybridMultilevel"/>
    <w:tmpl w:val="5D0E7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22719"/>
    <w:multiLevelType w:val="multilevel"/>
    <w:tmpl w:val="5E926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0158F1"/>
    <w:multiLevelType w:val="hybridMultilevel"/>
    <w:tmpl w:val="B3D80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04EDA"/>
    <w:multiLevelType w:val="multilevel"/>
    <w:tmpl w:val="881E8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F71034"/>
    <w:multiLevelType w:val="hybridMultilevel"/>
    <w:tmpl w:val="9558D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220619"/>
    <w:multiLevelType w:val="hybridMultilevel"/>
    <w:tmpl w:val="7D221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C0CB5"/>
    <w:multiLevelType w:val="hybridMultilevel"/>
    <w:tmpl w:val="5ED6B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56B50"/>
    <w:multiLevelType w:val="hybridMultilevel"/>
    <w:tmpl w:val="6E94B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F26CDC"/>
    <w:multiLevelType w:val="hybridMultilevel"/>
    <w:tmpl w:val="FEC69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B53AE"/>
    <w:multiLevelType w:val="hybridMultilevel"/>
    <w:tmpl w:val="6AA0D8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30F6D"/>
    <w:multiLevelType w:val="hybridMultilevel"/>
    <w:tmpl w:val="C94C2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60019">
    <w:abstractNumId w:val="16"/>
  </w:num>
  <w:num w:numId="2" w16cid:durableId="972247206">
    <w:abstractNumId w:val="12"/>
  </w:num>
  <w:num w:numId="3" w16cid:durableId="322390676">
    <w:abstractNumId w:val="20"/>
  </w:num>
  <w:num w:numId="4" w16cid:durableId="629089532">
    <w:abstractNumId w:val="19"/>
  </w:num>
  <w:num w:numId="5" w16cid:durableId="76947755">
    <w:abstractNumId w:val="18"/>
  </w:num>
  <w:num w:numId="6" w16cid:durableId="1111441246">
    <w:abstractNumId w:val="23"/>
  </w:num>
  <w:num w:numId="7" w16cid:durableId="1784879907">
    <w:abstractNumId w:val="8"/>
  </w:num>
  <w:num w:numId="8" w16cid:durableId="354380614">
    <w:abstractNumId w:val="13"/>
  </w:num>
  <w:num w:numId="9" w16cid:durableId="1543207218">
    <w:abstractNumId w:val="21"/>
  </w:num>
  <w:num w:numId="10" w16cid:durableId="1723673887">
    <w:abstractNumId w:val="1"/>
  </w:num>
  <w:num w:numId="11" w16cid:durableId="516963205">
    <w:abstractNumId w:val="17"/>
  </w:num>
  <w:num w:numId="12" w16cid:durableId="709384187">
    <w:abstractNumId w:val="15"/>
  </w:num>
  <w:num w:numId="13" w16cid:durableId="698236097">
    <w:abstractNumId w:val="22"/>
  </w:num>
  <w:num w:numId="14" w16cid:durableId="322394752">
    <w:abstractNumId w:val="11"/>
  </w:num>
  <w:num w:numId="15" w16cid:durableId="2002928965">
    <w:abstractNumId w:val="10"/>
  </w:num>
  <w:num w:numId="16" w16cid:durableId="357632229">
    <w:abstractNumId w:val="9"/>
  </w:num>
  <w:num w:numId="17" w16cid:durableId="334381585">
    <w:abstractNumId w:val="4"/>
  </w:num>
  <w:num w:numId="18" w16cid:durableId="1243486205">
    <w:abstractNumId w:val="6"/>
  </w:num>
  <w:num w:numId="19" w16cid:durableId="1953052436">
    <w:abstractNumId w:val="7"/>
  </w:num>
  <w:num w:numId="20" w16cid:durableId="1006982312">
    <w:abstractNumId w:val="5"/>
  </w:num>
  <w:num w:numId="21" w16cid:durableId="1773041187">
    <w:abstractNumId w:val="3"/>
  </w:num>
  <w:num w:numId="22" w16cid:durableId="456024559">
    <w:abstractNumId w:val="2"/>
  </w:num>
  <w:num w:numId="23" w16cid:durableId="1103066707">
    <w:abstractNumId w:val="0"/>
  </w:num>
  <w:num w:numId="24" w16cid:durableId="148223550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NjUxMTI0NDK0NDdT0lEKTi0uzszPAykwrQUAtqAufSwAAAA="/>
  </w:docVars>
  <w:rsids>
    <w:rsidRoot w:val="00A97EF3"/>
    <w:rsid w:val="00011648"/>
    <w:rsid w:val="000247A6"/>
    <w:rsid w:val="00025676"/>
    <w:rsid w:val="00026B5B"/>
    <w:rsid w:val="00026C8B"/>
    <w:rsid w:val="000278C4"/>
    <w:rsid w:val="00035CF7"/>
    <w:rsid w:val="00037CE6"/>
    <w:rsid w:val="00041365"/>
    <w:rsid w:val="00042B98"/>
    <w:rsid w:val="000460BB"/>
    <w:rsid w:val="000478AB"/>
    <w:rsid w:val="00072A09"/>
    <w:rsid w:val="000775CE"/>
    <w:rsid w:val="00080448"/>
    <w:rsid w:val="000811EF"/>
    <w:rsid w:val="00081A2F"/>
    <w:rsid w:val="00083313"/>
    <w:rsid w:val="000B1584"/>
    <w:rsid w:val="000C2B97"/>
    <w:rsid w:val="000D0557"/>
    <w:rsid w:val="000E2636"/>
    <w:rsid w:val="000F2816"/>
    <w:rsid w:val="00107D2D"/>
    <w:rsid w:val="00112304"/>
    <w:rsid w:val="001137CE"/>
    <w:rsid w:val="00122D59"/>
    <w:rsid w:val="00141025"/>
    <w:rsid w:val="001442FF"/>
    <w:rsid w:val="001447FE"/>
    <w:rsid w:val="0014572C"/>
    <w:rsid w:val="00147236"/>
    <w:rsid w:val="001539EE"/>
    <w:rsid w:val="00162A02"/>
    <w:rsid w:val="00165341"/>
    <w:rsid w:val="00171F40"/>
    <w:rsid w:val="00176CF4"/>
    <w:rsid w:val="00177E31"/>
    <w:rsid w:val="00182D87"/>
    <w:rsid w:val="001850A0"/>
    <w:rsid w:val="00196791"/>
    <w:rsid w:val="0019732C"/>
    <w:rsid w:val="001A1FE3"/>
    <w:rsid w:val="001B4ED0"/>
    <w:rsid w:val="001B7ED0"/>
    <w:rsid w:val="001C2619"/>
    <w:rsid w:val="001C3F3D"/>
    <w:rsid w:val="001C5484"/>
    <w:rsid w:val="001D0632"/>
    <w:rsid w:val="001D5BE4"/>
    <w:rsid w:val="001F2B27"/>
    <w:rsid w:val="00207F6F"/>
    <w:rsid w:val="00226A56"/>
    <w:rsid w:val="002302F1"/>
    <w:rsid w:val="002340AD"/>
    <w:rsid w:val="00235F9D"/>
    <w:rsid w:val="002422CF"/>
    <w:rsid w:val="00243240"/>
    <w:rsid w:val="00252DE6"/>
    <w:rsid w:val="00256BD9"/>
    <w:rsid w:val="00262420"/>
    <w:rsid w:val="0026499F"/>
    <w:rsid w:val="00266EF5"/>
    <w:rsid w:val="00270208"/>
    <w:rsid w:val="002713F4"/>
    <w:rsid w:val="002A0E22"/>
    <w:rsid w:val="002A3ADB"/>
    <w:rsid w:val="002A47D8"/>
    <w:rsid w:val="002A499C"/>
    <w:rsid w:val="002C2067"/>
    <w:rsid w:val="002C34E1"/>
    <w:rsid w:val="002C4419"/>
    <w:rsid w:val="002D2C68"/>
    <w:rsid w:val="002D2C6E"/>
    <w:rsid w:val="002E0239"/>
    <w:rsid w:val="002E313E"/>
    <w:rsid w:val="002F13C6"/>
    <w:rsid w:val="00311F24"/>
    <w:rsid w:val="0031681F"/>
    <w:rsid w:val="003234AA"/>
    <w:rsid w:val="00323F82"/>
    <w:rsid w:val="0032704F"/>
    <w:rsid w:val="00340B45"/>
    <w:rsid w:val="0034529B"/>
    <w:rsid w:val="00345460"/>
    <w:rsid w:val="00351CD0"/>
    <w:rsid w:val="00356FDA"/>
    <w:rsid w:val="00363C8B"/>
    <w:rsid w:val="0037281C"/>
    <w:rsid w:val="00387B84"/>
    <w:rsid w:val="0039203F"/>
    <w:rsid w:val="003A04AA"/>
    <w:rsid w:val="003B423D"/>
    <w:rsid w:val="003B784E"/>
    <w:rsid w:val="003E1FAB"/>
    <w:rsid w:val="003F2C43"/>
    <w:rsid w:val="003F56C6"/>
    <w:rsid w:val="0040011A"/>
    <w:rsid w:val="00411303"/>
    <w:rsid w:val="00411EA2"/>
    <w:rsid w:val="0041499A"/>
    <w:rsid w:val="00417281"/>
    <w:rsid w:val="0042076C"/>
    <w:rsid w:val="004428D8"/>
    <w:rsid w:val="00445BA0"/>
    <w:rsid w:val="0044652E"/>
    <w:rsid w:val="00462F7A"/>
    <w:rsid w:val="00463CC6"/>
    <w:rsid w:val="004870BF"/>
    <w:rsid w:val="00491ABD"/>
    <w:rsid w:val="004A1FE8"/>
    <w:rsid w:val="004A44D2"/>
    <w:rsid w:val="004B4CFE"/>
    <w:rsid w:val="004B7190"/>
    <w:rsid w:val="004C0A9B"/>
    <w:rsid w:val="004C1828"/>
    <w:rsid w:val="004C6867"/>
    <w:rsid w:val="004C6ADE"/>
    <w:rsid w:val="004E29AE"/>
    <w:rsid w:val="004E4C1D"/>
    <w:rsid w:val="004F3705"/>
    <w:rsid w:val="004F556D"/>
    <w:rsid w:val="004F5DB2"/>
    <w:rsid w:val="00500CCC"/>
    <w:rsid w:val="0051704F"/>
    <w:rsid w:val="005173AE"/>
    <w:rsid w:val="00521D68"/>
    <w:rsid w:val="00545E77"/>
    <w:rsid w:val="005537E6"/>
    <w:rsid w:val="00561C90"/>
    <w:rsid w:val="005701F0"/>
    <w:rsid w:val="005816B6"/>
    <w:rsid w:val="00581756"/>
    <w:rsid w:val="005817E4"/>
    <w:rsid w:val="00593212"/>
    <w:rsid w:val="005A2277"/>
    <w:rsid w:val="005A4D28"/>
    <w:rsid w:val="005A5193"/>
    <w:rsid w:val="005A65F8"/>
    <w:rsid w:val="005C13EA"/>
    <w:rsid w:val="005C1413"/>
    <w:rsid w:val="005C6F58"/>
    <w:rsid w:val="005D0948"/>
    <w:rsid w:val="005D7504"/>
    <w:rsid w:val="005E2F3E"/>
    <w:rsid w:val="005E6274"/>
    <w:rsid w:val="005E7FFE"/>
    <w:rsid w:val="005F2097"/>
    <w:rsid w:val="005F60BB"/>
    <w:rsid w:val="005F60D3"/>
    <w:rsid w:val="00600EC4"/>
    <w:rsid w:val="00607C19"/>
    <w:rsid w:val="006101BA"/>
    <w:rsid w:val="00613734"/>
    <w:rsid w:val="00615C1F"/>
    <w:rsid w:val="0062008C"/>
    <w:rsid w:val="00632425"/>
    <w:rsid w:val="006358B5"/>
    <w:rsid w:val="00654154"/>
    <w:rsid w:val="00654218"/>
    <w:rsid w:val="006556BD"/>
    <w:rsid w:val="0066323B"/>
    <w:rsid w:val="006807A6"/>
    <w:rsid w:val="00682239"/>
    <w:rsid w:val="006911A6"/>
    <w:rsid w:val="006A0E51"/>
    <w:rsid w:val="006A51CD"/>
    <w:rsid w:val="006B0FD7"/>
    <w:rsid w:val="006C163C"/>
    <w:rsid w:val="006C5DA9"/>
    <w:rsid w:val="006D3877"/>
    <w:rsid w:val="006D46FB"/>
    <w:rsid w:val="006E0395"/>
    <w:rsid w:val="006F5484"/>
    <w:rsid w:val="006F7159"/>
    <w:rsid w:val="00706F19"/>
    <w:rsid w:val="00711225"/>
    <w:rsid w:val="00712114"/>
    <w:rsid w:val="00720DED"/>
    <w:rsid w:val="00725B51"/>
    <w:rsid w:val="00727A34"/>
    <w:rsid w:val="00733D83"/>
    <w:rsid w:val="00737578"/>
    <w:rsid w:val="00737BE8"/>
    <w:rsid w:val="007477D5"/>
    <w:rsid w:val="0076175B"/>
    <w:rsid w:val="00762FDF"/>
    <w:rsid w:val="00763D9D"/>
    <w:rsid w:val="00770985"/>
    <w:rsid w:val="007835A4"/>
    <w:rsid w:val="007931D4"/>
    <w:rsid w:val="0079330E"/>
    <w:rsid w:val="00797C39"/>
    <w:rsid w:val="007A597E"/>
    <w:rsid w:val="007E56DC"/>
    <w:rsid w:val="007E57C6"/>
    <w:rsid w:val="007E69AC"/>
    <w:rsid w:val="007E7808"/>
    <w:rsid w:val="007F0869"/>
    <w:rsid w:val="007F0CDA"/>
    <w:rsid w:val="007F3B40"/>
    <w:rsid w:val="008018B8"/>
    <w:rsid w:val="00810F23"/>
    <w:rsid w:val="00814D3C"/>
    <w:rsid w:val="00815582"/>
    <w:rsid w:val="008310CD"/>
    <w:rsid w:val="00831C8E"/>
    <w:rsid w:val="00835348"/>
    <w:rsid w:val="00835E83"/>
    <w:rsid w:val="00836EB8"/>
    <w:rsid w:val="008379E1"/>
    <w:rsid w:val="00846320"/>
    <w:rsid w:val="00851FB6"/>
    <w:rsid w:val="00852E78"/>
    <w:rsid w:val="008575C2"/>
    <w:rsid w:val="0086091E"/>
    <w:rsid w:val="00861054"/>
    <w:rsid w:val="00881A39"/>
    <w:rsid w:val="00885DD1"/>
    <w:rsid w:val="0088756D"/>
    <w:rsid w:val="0089366C"/>
    <w:rsid w:val="00895379"/>
    <w:rsid w:val="00895EF9"/>
    <w:rsid w:val="008A3FA6"/>
    <w:rsid w:val="008B05A4"/>
    <w:rsid w:val="008C11B9"/>
    <w:rsid w:val="008C1D0B"/>
    <w:rsid w:val="008C6663"/>
    <w:rsid w:val="008C6A9B"/>
    <w:rsid w:val="008C7B4D"/>
    <w:rsid w:val="008D0763"/>
    <w:rsid w:val="008D7E8A"/>
    <w:rsid w:val="008F526E"/>
    <w:rsid w:val="00902546"/>
    <w:rsid w:val="00902CC8"/>
    <w:rsid w:val="009121FE"/>
    <w:rsid w:val="00913222"/>
    <w:rsid w:val="009173D9"/>
    <w:rsid w:val="009229F8"/>
    <w:rsid w:val="00935B11"/>
    <w:rsid w:val="00952137"/>
    <w:rsid w:val="009546E6"/>
    <w:rsid w:val="00960AC0"/>
    <w:rsid w:val="00971F6F"/>
    <w:rsid w:val="00982C39"/>
    <w:rsid w:val="009832D8"/>
    <w:rsid w:val="009A0FEC"/>
    <w:rsid w:val="009A3AA8"/>
    <w:rsid w:val="009A6E59"/>
    <w:rsid w:val="009B004B"/>
    <w:rsid w:val="009E5DC8"/>
    <w:rsid w:val="009F4896"/>
    <w:rsid w:val="009F4976"/>
    <w:rsid w:val="00A00678"/>
    <w:rsid w:val="00A01E20"/>
    <w:rsid w:val="00A02597"/>
    <w:rsid w:val="00A11E30"/>
    <w:rsid w:val="00A33991"/>
    <w:rsid w:val="00A4373F"/>
    <w:rsid w:val="00A47103"/>
    <w:rsid w:val="00A57952"/>
    <w:rsid w:val="00A70520"/>
    <w:rsid w:val="00A8385D"/>
    <w:rsid w:val="00A85E87"/>
    <w:rsid w:val="00A97204"/>
    <w:rsid w:val="00A97EF3"/>
    <w:rsid w:val="00AA0118"/>
    <w:rsid w:val="00AA2ED9"/>
    <w:rsid w:val="00AB1549"/>
    <w:rsid w:val="00AB3FFA"/>
    <w:rsid w:val="00AC1E2B"/>
    <w:rsid w:val="00AC2728"/>
    <w:rsid w:val="00AD65EF"/>
    <w:rsid w:val="00AE05E7"/>
    <w:rsid w:val="00AE285A"/>
    <w:rsid w:val="00AF35BF"/>
    <w:rsid w:val="00B04B14"/>
    <w:rsid w:val="00B10C0A"/>
    <w:rsid w:val="00B144D2"/>
    <w:rsid w:val="00B1557E"/>
    <w:rsid w:val="00B26142"/>
    <w:rsid w:val="00B345D0"/>
    <w:rsid w:val="00B4118F"/>
    <w:rsid w:val="00B5158E"/>
    <w:rsid w:val="00B523D8"/>
    <w:rsid w:val="00B643DF"/>
    <w:rsid w:val="00B662B4"/>
    <w:rsid w:val="00B7556A"/>
    <w:rsid w:val="00B90A3B"/>
    <w:rsid w:val="00BB4766"/>
    <w:rsid w:val="00BB619F"/>
    <w:rsid w:val="00BC11FC"/>
    <w:rsid w:val="00BC65BA"/>
    <w:rsid w:val="00BD2151"/>
    <w:rsid w:val="00BD4DE2"/>
    <w:rsid w:val="00BD7689"/>
    <w:rsid w:val="00BE4CA6"/>
    <w:rsid w:val="00BF403F"/>
    <w:rsid w:val="00BF5A10"/>
    <w:rsid w:val="00C02467"/>
    <w:rsid w:val="00C20D89"/>
    <w:rsid w:val="00C20F9D"/>
    <w:rsid w:val="00C33AB0"/>
    <w:rsid w:val="00C42FF9"/>
    <w:rsid w:val="00C46CD0"/>
    <w:rsid w:val="00C54D0F"/>
    <w:rsid w:val="00C60C71"/>
    <w:rsid w:val="00C61A1F"/>
    <w:rsid w:val="00C65352"/>
    <w:rsid w:val="00C71930"/>
    <w:rsid w:val="00C71EE2"/>
    <w:rsid w:val="00C769D0"/>
    <w:rsid w:val="00C8247B"/>
    <w:rsid w:val="00C87E49"/>
    <w:rsid w:val="00C94708"/>
    <w:rsid w:val="00C95446"/>
    <w:rsid w:val="00C973D2"/>
    <w:rsid w:val="00CA3483"/>
    <w:rsid w:val="00CA7657"/>
    <w:rsid w:val="00CB0D47"/>
    <w:rsid w:val="00CC3F44"/>
    <w:rsid w:val="00CC4741"/>
    <w:rsid w:val="00CF7537"/>
    <w:rsid w:val="00D028ED"/>
    <w:rsid w:val="00D06A63"/>
    <w:rsid w:val="00D10B52"/>
    <w:rsid w:val="00D14B6A"/>
    <w:rsid w:val="00D22CFF"/>
    <w:rsid w:val="00D25BA8"/>
    <w:rsid w:val="00D26514"/>
    <w:rsid w:val="00D341FE"/>
    <w:rsid w:val="00D55474"/>
    <w:rsid w:val="00D55F42"/>
    <w:rsid w:val="00D606EE"/>
    <w:rsid w:val="00D61012"/>
    <w:rsid w:val="00D713BA"/>
    <w:rsid w:val="00D83E59"/>
    <w:rsid w:val="00D84577"/>
    <w:rsid w:val="00D87281"/>
    <w:rsid w:val="00D87D92"/>
    <w:rsid w:val="00D917CE"/>
    <w:rsid w:val="00DA0713"/>
    <w:rsid w:val="00DA0F7C"/>
    <w:rsid w:val="00DA1E11"/>
    <w:rsid w:val="00DA4783"/>
    <w:rsid w:val="00DA7544"/>
    <w:rsid w:val="00DB10FA"/>
    <w:rsid w:val="00DD2C22"/>
    <w:rsid w:val="00DD3365"/>
    <w:rsid w:val="00DD3F2B"/>
    <w:rsid w:val="00DD52BB"/>
    <w:rsid w:val="00DD548D"/>
    <w:rsid w:val="00DD5C37"/>
    <w:rsid w:val="00DD5E85"/>
    <w:rsid w:val="00DD7335"/>
    <w:rsid w:val="00DE2F23"/>
    <w:rsid w:val="00DE3E48"/>
    <w:rsid w:val="00DE76EA"/>
    <w:rsid w:val="00DF0371"/>
    <w:rsid w:val="00DF2286"/>
    <w:rsid w:val="00DF2592"/>
    <w:rsid w:val="00E040CF"/>
    <w:rsid w:val="00E06143"/>
    <w:rsid w:val="00E226AE"/>
    <w:rsid w:val="00E2476A"/>
    <w:rsid w:val="00E252AB"/>
    <w:rsid w:val="00E259C8"/>
    <w:rsid w:val="00E261EC"/>
    <w:rsid w:val="00E31577"/>
    <w:rsid w:val="00E5373D"/>
    <w:rsid w:val="00E568C1"/>
    <w:rsid w:val="00E56F5D"/>
    <w:rsid w:val="00E66F42"/>
    <w:rsid w:val="00E755A9"/>
    <w:rsid w:val="00E81E6D"/>
    <w:rsid w:val="00E94FB1"/>
    <w:rsid w:val="00EA1162"/>
    <w:rsid w:val="00EB7257"/>
    <w:rsid w:val="00EC7464"/>
    <w:rsid w:val="00ED1F4C"/>
    <w:rsid w:val="00ED3D11"/>
    <w:rsid w:val="00EE0C87"/>
    <w:rsid w:val="00EE2AF7"/>
    <w:rsid w:val="00EE301C"/>
    <w:rsid w:val="00EE55B6"/>
    <w:rsid w:val="00EE59DB"/>
    <w:rsid w:val="00F00604"/>
    <w:rsid w:val="00F126BD"/>
    <w:rsid w:val="00F27078"/>
    <w:rsid w:val="00F3108E"/>
    <w:rsid w:val="00F32FDC"/>
    <w:rsid w:val="00F371FF"/>
    <w:rsid w:val="00F438A8"/>
    <w:rsid w:val="00F54C1C"/>
    <w:rsid w:val="00F55397"/>
    <w:rsid w:val="00F55E1A"/>
    <w:rsid w:val="00F65A17"/>
    <w:rsid w:val="00F70263"/>
    <w:rsid w:val="00F906E8"/>
    <w:rsid w:val="00F91315"/>
    <w:rsid w:val="00FA0CB7"/>
    <w:rsid w:val="00FA1D64"/>
    <w:rsid w:val="00FA6865"/>
    <w:rsid w:val="00FB5F11"/>
    <w:rsid w:val="00FB6DF4"/>
    <w:rsid w:val="00FB7733"/>
    <w:rsid w:val="00FC328A"/>
    <w:rsid w:val="00FD4E81"/>
    <w:rsid w:val="00FD60BE"/>
    <w:rsid w:val="00FD7163"/>
    <w:rsid w:val="00FD7A9A"/>
    <w:rsid w:val="00FD7F55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44745B"/>
  <w15:docId w15:val="{1A5654B0-4D49-4F56-B0CA-CF2089DD8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6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7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EF3"/>
  </w:style>
  <w:style w:type="paragraph" w:styleId="Footer">
    <w:name w:val="footer"/>
    <w:basedOn w:val="Normal"/>
    <w:link w:val="FooterChar"/>
    <w:uiPriority w:val="99"/>
    <w:unhideWhenUsed/>
    <w:rsid w:val="00A97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EF3"/>
  </w:style>
  <w:style w:type="paragraph" w:styleId="BalloonText">
    <w:name w:val="Balloon Text"/>
    <w:basedOn w:val="Normal"/>
    <w:link w:val="BalloonTextChar"/>
    <w:uiPriority w:val="99"/>
    <w:semiHidden/>
    <w:unhideWhenUsed/>
    <w:rsid w:val="000D05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5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906E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20D89"/>
    <w:pPr>
      <w:spacing w:after="0" w:line="240" w:lineRule="auto"/>
    </w:pPr>
    <w:rPr>
      <w:color w:val="17365D" w:themeColor="text2" w:themeShade="BF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20D89"/>
    <w:rPr>
      <w:color w:val="17365D" w:themeColor="text2" w:themeShade="BF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0478AB"/>
    <w:rPr>
      <w:color w:val="800080" w:themeColor="followedHyperlink"/>
      <w:u w:val="single"/>
    </w:rPr>
  </w:style>
  <w:style w:type="paragraph" w:customStyle="1" w:styleId="paragraph">
    <w:name w:val="paragraph"/>
    <w:basedOn w:val="Normal"/>
    <w:rsid w:val="001B7E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1B7ED0"/>
  </w:style>
  <w:style w:type="character" w:customStyle="1" w:styleId="apple-converted-space">
    <w:name w:val="apple-converted-space"/>
    <w:basedOn w:val="DefaultParagraphFont"/>
    <w:rsid w:val="001B7ED0"/>
  </w:style>
  <w:style w:type="character" w:customStyle="1" w:styleId="eop">
    <w:name w:val="eop"/>
    <w:basedOn w:val="DefaultParagraphFont"/>
    <w:rsid w:val="001B7ED0"/>
  </w:style>
  <w:style w:type="character" w:customStyle="1" w:styleId="spellingerror">
    <w:name w:val="spellingerror"/>
    <w:basedOn w:val="DefaultParagraphFont"/>
    <w:rsid w:val="001B7ED0"/>
  </w:style>
  <w:style w:type="character" w:styleId="UnresolvedMention">
    <w:name w:val="Unresolved Mention"/>
    <w:basedOn w:val="DefaultParagraphFont"/>
    <w:uiPriority w:val="99"/>
    <w:semiHidden/>
    <w:unhideWhenUsed/>
    <w:rsid w:val="0089366C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4A1F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-Accent3">
    <w:name w:val="List Table 1 Light Accent 3"/>
    <w:basedOn w:val="TableNormal"/>
    <w:uiPriority w:val="46"/>
    <w:rsid w:val="00AA2E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3-Accent3">
    <w:name w:val="List Table 3 Accent 3"/>
    <w:basedOn w:val="TableNormal"/>
    <w:uiPriority w:val="48"/>
    <w:rsid w:val="00AA2ED9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B5158E"/>
    <w:pPr>
      <w:ind w:left="720"/>
      <w:contextualSpacing/>
    </w:pPr>
  </w:style>
  <w:style w:type="paragraph" w:customStyle="1" w:styleId="BulletedList">
    <w:name w:val="Bulleted List"/>
    <w:basedOn w:val="Normal"/>
    <w:rsid w:val="00EA1162"/>
    <w:pPr>
      <w:numPr>
        <w:numId w:val="17"/>
      </w:numPr>
      <w:spacing w:after="0" w:line="240" w:lineRule="auto"/>
      <w:jc w:val="both"/>
    </w:pPr>
    <w:rPr>
      <w:rFonts w:ascii="Helvetica" w:eastAsiaTheme="minorEastAsia" w:hAnsi="Helvetica"/>
      <w:sz w:val="24"/>
      <w:szCs w:val="24"/>
      <w:lang w:val="en-US"/>
    </w:rPr>
  </w:style>
  <w:style w:type="character" w:customStyle="1" w:styleId="EditableChar">
    <w:name w:val="Editable Char"/>
    <w:rsid w:val="00EA1162"/>
    <w:rPr>
      <w:rFonts w:ascii="Arial" w:hAnsi="Arial"/>
      <w:i/>
      <w:sz w:val="24"/>
      <w:szCs w:val="24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90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19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7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3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573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048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4099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6885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6743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6726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5453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5305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31179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5342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17069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609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2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8519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99178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4029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3039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197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64735">
          <w:marLeft w:val="1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9775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695"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75813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9028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6397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4688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2526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shburton.play-cricket.com" TargetMode="External"/><Relationship Id="rId2" Type="http://schemas.openxmlformats.org/officeDocument/2006/relationships/hyperlink" Target="http://www.ashburtoncricketclub.com" TargetMode="External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34DC240E480949A4011D11142A18A6" ma:contentTypeVersion="0" ma:contentTypeDescription="Create a new document." ma:contentTypeScope="" ma:versionID="adc41c1023e2ccea62791b394f208d8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53f1dc8216ba44184c22257b9e131f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F7D679-5662-49E8-BDEA-3E07D59B72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303C3B-63B8-41CC-80D8-834782DF17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47D181-8B36-4D21-A571-BCAD877F3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215BA9-625D-4BB8-8FE8-6FF6BF70F6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 White</dc:creator>
  <cp:keywords/>
  <cp:lastModifiedBy>Marcus West</cp:lastModifiedBy>
  <cp:revision>5</cp:revision>
  <cp:lastPrinted>2022-12-21T14:17:00Z</cp:lastPrinted>
  <dcterms:created xsi:type="dcterms:W3CDTF">2023-02-21T12:12:00Z</dcterms:created>
  <dcterms:modified xsi:type="dcterms:W3CDTF">2023-02-2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34DC240E480949A4011D11142A18A6</vt:lpwstr>
  </property>
  <property fmtid="{D5CDD505-2E9C-101B-9397-08002B2CF9AE}" pid="3" name="GrammarlyDocumentId">
    <vt:lpwstr>67a5d2553596379681da8e4160b5a8579b0efe8b09712490667be5c6e6fcdbf0</vt:lpwstr>
  </property>
</Properties>
</file>